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9F5BFF" w14:textId="77777777" w:rsidR="008C311C" w:rsidRPr="00186336" w:rsidRDefault="008C311C" w:rsidP="008C311C">
      <w:pPr>
        <w:keepNext/>
        <w:spacing w:line="360" w:lineRule="auto"/>
        <w:jc w:val="both"/>
        <w:rPr>
          <w:rFonts w:asciiTheme="minorHAnsi" w:hAnsiTheme="minorHAnsi" w:cs="Times New Roman"/>
        </w:rPr>
      </w:pPr>
      <w:r w:rsidRPr="00991CD9">
        <w:rPr>
          <w:rFonts w:asciiTheme="minorHAnsi" w:hAnsiTheme="minorHAnsi" w:cs="Times New Roman"/>
          <w:noProof/>
        </w:rPr>
        <w:drawing>
          <wp:inline distT="0" distB="0" distL="0" distR="0" wp14:anchorId="58912B1B" wp14:editId="542F7FDA">
            <wp:extent cx="5731510" cy="2955290"/>
            <wp:effectExtent l="0" t="0" r="2540" b="0"/>
            <wp:docPr id="22" name="Picture 93">
              <a:extLst xmlns:a="http://schemas.openxmlformats.org/drawingml/2006/main">
                <a:ext uri="{FF2B5EF4-FFF2-40B4-BE49-F238E27FC236}">
                  <a16:creationId xmlns:a16="http://schemas.microsoft.com/office/drawing/2014/main" id="{C393700D-7BCD-440C-9E42-A3539DEBD87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3">
                      <a:extLst>
                        <a:ext uri="{FF2B5EF4-FFF2-40B4-BE49-F238E27FC236}">
                          <a16:creationId xmlns:a16="http://schemas.microsoft.com/office/drawing/2014/main" id="{C393700D-7BCD-440C-9E42-A3539DEBD87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8F237" w14:textId="312045EC" w:rsidR="008C311C" w:rsidRPr="00C904BC" w:rsidRDefault="00521B3D" w:rsidP="008C311C">
      <w:pPr>
        <w:pStyle w:val="Caption"/>
        <w:spacing w:line="360" w:lineRule="auto"/>
        <w:jc w:val="both"/>
        <w:rPr>
          <w:rFonts w:asciiTheme="minorHAnsi" w:hAnsiTheme="minorHAnsi"/>
        </w:rPr>
      </w:pPr>
      <w:bookmarkStart w:id="0" w:name="_Ref40040583"/>
      <w:r>
        <w:rPr>
          <w:rFonts w:asciiTheme="minorHAnsi" w:hAnsiTheme="minorHAnsi"/>
        </w:rPr>
        <w:t>Supplementary Material</w:t>
      </w:r>
      <w:r w:rsidR="008C311C" w:rsidRPr="00C904BC">
        <w:rPr>
          <w:rFonts w:asciiTheme="minorHAnsi" w:hAnsiTheme="minorHAnsi"/>
        </w:rPr>
        <w:t xml:space="preserve"> </w:t>
      </w:r>
      <w:bookmarkEnd w:id="0"/>
      <w:r w:rsidR="006E1697">
        <w:rPr>
          <w:rFonts w:asciiTheme="minorHAnsi" w:hAnsiTheme="minorHAnsi"/>
        </w:rPr>
        <w:t>2</w:t>
      </w:r>
      <w:r w:rsidR="008C311C" w:rsidRPr="00186336">
        <w:rPr>
          <w:rFonts w:asciiTheme="minorHAnsi" w:hAnsiTheme="minorHAnsi"/>
        </w:rPr>
        <w:t xml:space="preserve"> Facility floor plan schematic</w:t>
      </w:r>
    </w:p>
    <w:p w14:paraId="2706F68E" w14:textId="77777777" w:rsidR="00A47FB5" w:rsidRPr="008C311C" w:rsidRDefault="00521B3D" w:rsidP="008C311C"/>
    <w:sectPr w:rsidR="00A47FB5" w:rsidRPr="008C31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MTY1tTQxMzY2tzRU0lEKTi0uzszPAykwrAUA0ZJLwCwAAAA="/>
  </w:docVars>
  <w:rsids>
    <w:rsidRoot w:val="008C311C"/>
    <w:rsid w:val="004769ED"/>
    <w:rsid w:val="00521B3D"/>
    <w:rsid w:val="00587A06"/>
    <w:rsid w:val="006E1697"/>
    <w:rsid w:val="00717476"/>
    <w:rsid w:val="00761329"/>
    <w:rsid w:val="008C3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57AE5"/>
  <w15:chartTrackingRefBased/>
  <w15:docId w15:val="{9E45E564-B198-4BE3-8348-D96CDE036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311C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8C311C"/>
    <w:pPr>
      <w:spacing w:after="200" w:line="240" w:lineRule="auto"/>
    </w:pPr>
    <w:rPr>
      <w:rFonts w:eastAsia="Times New Roman" w:cs="Times New Roman"/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</Words>
  <Characters>50</Characters>
  <Application>Microsoft Office Word</Application>
  <DocSecurity>0</DocSecurity>
  <Lines>1</Lines>
  <Paragraphs>1</Paragraphs>
  <ScaleCrop>false</ScaleCrop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g Lam</dc:creator>
  <cp:keywords/>
  <dc:description/>
  <cp:lastModifiedBy>Ching Lam</cp:lastModifiedBy>
  <cp:revision>3</cp:revision>
  <dcterms:created xsi:type="dcterms:W3CDTF">2021-05-05T14:01:00Z</dcterms:created>
  <dcterms:modified xsi:type="dcterms:W3CDTF">2021-12-09T22:45:00Z</dcterms:modified>
</cp:coreProperties>
</file>